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c343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b47e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7T11:55:33Z</dcterms:created>
  <dcterms:modified xsi:type="dcterms:W3CDTF">2021-04-27T11:55:33Z</dcterms:modified>
</cp:coreProperties>
</file>